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A47111" w14:textId="690C6E5A" w:rsidR="00A9572F" w:rsidRPr="000D5474" w:rsidRDefault="00547D96" w:rsidP="0090591C">
      <w:pPr>
        <w:pStyle w:val="Titolo1"/>
        <w:rPr>
          <w:rFonts w:ascii="Times New Roman" w:hAnsi="Times New Roman" w:cs="Times New Roman"/>
          <w:sz w:val="22"/>
          <w:szCs w:val="22"/>
          <w:lang w:val="it-IT"/>
        </w:rPr>
      </w:pPr>
      <w:bookmarkStart w:id="0" w:name="allegato-a"/>
      <w:bookmarkStart w:id="1" w:name="_GoBack"/>
      <w:bookmarkEnd w:id="1"/>
      <w:r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ALLEGATO </w:t>
      </w:r>
      <w:r w:rsidR="0090591C"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2 al Modello </w:t>
      </w:r>
      <w:r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>A</w:t>
      </w:r>
      <w:r w:rsidR="0090591C"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 </w:t>
      </w:r>
      <w:bookmarkStart w:id="2" w:name="formulario-semplificato-di-progetto"/>
      <w:r w:rsidR="0090591C"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 xml:space="preserve">- </w:t>
      </w:r>
      <w:r w:rsidRPr="000D5474">
        <w:rPr>
          <w:rFonts w:ascii="Times New Roman" w:hAnsi="Times New Roman" w:cs="Times New Roman"/>
          <w:b/>
          <w:bCs/>
          <w:sz w:val="22"/>
          <w:szCs w:val="22"/>
          <w:u w:val="single"/>
          <w:lang w:val="it-IT"/>
        </w:rPr>
        <w:t>FORMULARIO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</w:p>
    <w:p w14:paraId="4FA0CEA2" w14:textId="77777777" w:rsidR="00A9572F" w:rsidRPr="000D5474" w:rsidRDefault="00547D96" w:rsidP="0090591C">
      <w:pPr>
        <w:pStyle w:val="Titolo1"/>
        <w:jc w:val="center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3" w:name="Xe827051accf66dc3689a5082dfa87558c47787c"/>
      <w:bookmarkEnd w:id="0"/>
      <w:bookmarkEnd w:id="2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“Iniziative Territoriali e Reti di Collaborazione”</w:t>
      </w:r>
    </w:p>
    <w:p w14:paraId="6723FA0F" w14:textId="77777777" w:rsidR="00A9572F" w:rsidRPr="000D5474" w:rsidRDefault="00547D96" w:rsidP="004E4A3D">
      <w:pPr>
        <w:spacing w:after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131EE440">
          <v:rect id="_x0000_i1025" style="width:0;height:1.5pt" o:hralign="center" o:hrstd="t" o:hr="t"/>
        </w:pict>
      </w:r>
    </w:p>
    <w:p w14:paraId="6A3D1027" w14:textId="77777777" w:rsidR="00A9572F" w:rsidRPr="000D5474" w:rsidRDefault="00547D96" w:rsidP="004E4A3D">
      <w:pPr>
        <w:pStyle w:val="Titolo2"/>
        <w:spacing w:after="0"/>
        <w:rPr>
          <w:rFonts w:ascii="Times New Roman" w:hAnsi="Times New Roman" w:cs="Times New Roman"/>
          <w:b/>
          <w:bCs/>
          <w:sz w:val="22"/>
          <w:szCs w:val="22"/>
        </w:rPr>
      </w:pPr>
      <w:bookmarkStart w:id="4" w:name="dati-generali-del-progetto"/>
      <w:r w:rsidRPr="000D5474">
        <w:rPr>
          <w:rFonts w:ascii="Times New Roman" w:hAnsi="Times New Roman" w:cs="Times New Roman"/>
          <w:b/>
          <w:bCs/>
          <w:sz w:val="22"/>
          <w:szCs w:val="22"/>
        </w:rPr>
        <w:t>DATI GENERALI DEL PROGETTO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094"/>
        <w:gridCol w:w="5094"/>
      </w:tblGrid>
      <w:tr w:rsidR="00A9572F" w:rsidRPr="000D5474" w14:paraId="3DD7C7CF" w14:textId="77777777" w:rsidTr="00A957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3A187ED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Voce</w:t>
            </w:r>
          </w:p>
        </w:tc>
        <w:tc>
          <w:tcPr>
            <w:tcW w:w="3960" w:type="dxa"/>
          </w:tcPr>
          <w:p w14:paraId="26E86E2F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Informazioni</w:t>
            </w:r>
          </w:p>
        </w:tc>
      </w:tr>
      <w:tr w:rsidR="00A9572F" w:rsidRPr="000D5474" w14:paraId="4C456E77" w14:textId="77777777">
        <w:tc>
          <w:tcPr>
            <w:tcW w:w="3960" w:type="dxa"/>
          </w:tcPr>
          <w:p w14:paraId="1A1915A9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itolo del progetto</w:t>
            </w:r>
          </w:p>
        </w:tc>
        <w:tc>
          <w:tcPr>
            <w:tcW w:w="3960" w:type="dxa"/>
          </w:tcPr>
          <w:p w14:paraId="4F60B67B" w14:textId="7793CC13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31AC21B6" w14:textId="77777777">
        <w:tc>
          <w:tcPr>
            <w:tcW w:w="3960" w:type="dxa"/>
          </w:tcPr>
          <w:p w14:paraId="1EABA6A5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oggetto capofila</w:t>
            </w:r>
          </w:p>
        </w:tc>
        <w:tc>
          <w:tcPr>
            <w:tcW w:w="3960" w:type="dxa"/>
          </w:tcPr>
          <w:p w14:paraId="3A24D27F" w14:textId="7C08F2DA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041C7BB5" w14:textId="77777777">
        <w:tc>
          <w:tcPr>
            <w:tcW w:w="3960" w:type="dxa"/>
          </w:tcPr>
          <w:p w14:paraId="33961936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rma di partecipazione</w:t>
            </w:r>
          </w:p>
        </w:tc>
        <w:tc>
          <w:tcPr>
            <w:tcW w:w="3960" w:type="dxa"/>
          </w:tcPr>
          <w:p w14:paraId="2051FB25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Singola </w:t>
            </w:r>
            <w:r w:rsidRPr="000D5474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Partenariato </w:t>
            </w:r>
            <w:r w:rsidRPr="000D5474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ATS</w:t>
            </w:r>
          </w:p>
        </w:tc>
      </w:tr>
      <w:tr w:rsidR="00A9572F" w:rsidRPr="000D5474" w14:paraId="1C259E80" w14:textId="77777777">
        <w:tc>
          <w:tcPr>
            <w:tcW w:w="3960" w:type="dxa"/>
          </w:tcPr>
          <w:p w14:paraId="53C28A3F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ferente del progetto</w:t>
            </w:r>
          </w:p>
        </w:tc>
        <w:tc>
          <w:tcPr>
            <w:tcW w:w="3960" w:type="dxa"/>
          </w:tcPr>
          <w:p w14:paraId="693E7544" w14:textId="7E59A26F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01E9D09E" w14:textId="77777777">
        <w:tc>
          <w:tcPr>
            <w:tcW w:w="3960" w:type="dxa"/>
          </w:tcPr>
          <w:p w14:paraId="6A3E6472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3960" w:type="dxa"/>
          </w:tcPr>
          <w:p w14:paraId="76A06258" w14:textId="4FB9654C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41DE00C9" w14:textId="77777777">
        <w:tc>
          <w:tcPr>
            <w:tcW w:w="3960" w:type="dxa"/>
          </w:tcPr>
          <w:p w14:paraId="01F5009D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elefono</w:t>
            </w:r>
          </w:p>
        </w:tc>
        <w:tc>
          <w:tcPr>
            <w:tcW w:w="3960" w:type="dxa"/>
          </w:tcPr>
          <w:p w14:paraId="2F2537E4" w14:textId="167000E2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  <w:tr w:rsidR="00A9572F" w:rsidRPr="000D5474" w14:paraId="01C88C45" w14:textId="77777777">
        <w:tc>
          <w:tcPr>
            <w:tcW w:w="3960" w:type="dxa"/>
          </w:tcPr>
          <w:p w14:paraId="7CD104D8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urata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del </w:t>
            </w: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etto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si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3960" w:type="dxa"/>
          </w:tcPr>
          <w:p w14:paraId="79B3CCE6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17E4DB00" w14:textId="77777777">
        <w:tc>
          <w:tcPr>
            <w:tcW w:w="3960" w:type="dxa"/>
          </w:tcPr>
          <w:p w14:paraId="05B9D829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erritori</w:t>
            </w:r>
            <w:proofErr w:type="spellEnd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D54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involti</w:t>
            </w:r>
            <w:proofErr w:type="spellEnd"/>
          </w:p>
        </w:tc>
        <w:tc>
          <w:tcPr>
            <w:tcW w:w="3960" w:type="dxa"/>
          </w:tcPr>
          <w:p w14:paraId="4CBDC591" w14:textId="77777777" w:rsidR="00A9572F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  <w:p w14:paraId="5A9F6CA6" w14:textId="77777777" w:rsidR="000D5474" w:rsidRDefault="00086F0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  <w:p w14:paraId="45A64D00" w14:textId="58A59E2B" w:rsidR="00086F07" w:rsidRPr="000D5474" w:rsidRDefault="00086F0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___</w:t>
            </w:r>
          </w:p>
        </w:tc>
      </w:tr>
    </w:tbl>
    <w:p w14:paraId="41B249AB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23271596">
          <v:rect id="_x0000_i1026" style="width:0;height:1.5pt" o:hralign="center" o:hrstd="t" o:hr="t"/>
        </w:pict>
      </w:r>
    </w:p>
    <w:p w14:paraId="6FC10793" w14:textId="77777777" w:rsidR="00A9572F" w:rsidRPr="000D5474" w:rsidRDefault="00547D96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5" w:name="sezione-1-dati-essenziali-e-coerenza"/>
      <w:bookmarkEnd w:id="3"/>
      <w:bookmarkEnd w:id="4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 xml:space="preserve">SEZIONE 1 – DATI </w:t>
      </w:r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ESSENZIALI E COERENZA</w:t>
      </w:r>
    </w:p>
    <w:p w14:paraId="5B4C862A" w14:textId="77777777" w:rsidR="00A9572F" w:rsidRPr="000D5474" w:rsidRDefault="00547D96">
      <w:pPr>
        <w:pStyle w:val="Titolo3"/>
        <w:rPr>
          <w:rFonts w:ascii="Times New Roman" w:hAnsi="Times New Roman" w:cs="Times New Roman"/>
          <w:sz w:val="22"/>
          <w:szCs w:val="22"/>
          <w:lang w:val="it-IT"/>
        </w:rPr>
      </w:pPr>
      <w:bookmarkStart w:id="6" w:name="descrizione-sintetica-del-progetto"/>
      <w:r w:rsidRPr="000D5474">
        <w:rPr>
          <w:rFonts w:ascii="Times New Roman" w:hAnsi="Times New Roman" w:cs="Times New Roman"/>
          <w:sz w:val="22"/>
          <w:szCs w:val="22"/>
          <w:lang w:val="it-IT"/>
        </w:rPr>
        <w:t>1.1 Descrizione sintetica del progetto</w:t>
      </w:r>
    </w:p>
    <w:p w14:paraId="742F4D97" w14:textId="7777777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sinteticamente il progetto, il contesto territoriale e le finalità.</w:t>
      </w:r>
    </w:p>
    <w:p w14:paraId="55C098DC" w14:textId="01A9F2F9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</w:t>
      </w:r>
      <w:r w:rsidR="0090591C" w:rsidRPr="000D5474">
        <w:rPr>
          <w:rFonts w:ascii="Times New Roman" w:hAnsi="Times New Roman" w:cs="Times New Roman"/>
          <w:sz w:val="22"/>
          <w:szCs w:val="22"/>
        </w:rPr>
        <w:t>………………………</w:t>
      </w:r>
      <w:r w:rsidR="000D5474">
        <w:rPr>
          <w:rFonts w:ascii="Times New Roman" w:hAnsi="Times New Roman" w:cs="Times New Roman"/>
          <w:sz w:val="22"/>
          <w:szCs w:val="22"/>
        </w:rPr>
        <w:t>……</w:t>
      </w:r>
    </w:p>
    <w:p w14:paraId="3397D746" w14:textId="6FDAF93F" w:rsidR="00A9572F" w:rsidRPr="000D5474" w:rsidRDefault="0090591C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..…………..……………………………………………………………………………</w:t>
      </w:r>
    </w:p>
    <w:p w14:paraId="337BC4DB" w14:textId="3E98C7F8" w:rsidR="0090591C" w:rsidRPr="000D5474" w:rsidRDefault="0090591C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</w:t>
      </w:r>
    </w:p>
    <w:p w14:paraId="632A5C8A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2D73E705">
          <v:rect id="_x0000_i1027" style="width:0;height:1.5pt" o:hralign="center" o:hrstd="t" o:hr="t"/>
        </w:pict>
      </w:r>
    </w:p>
    <w:p w14:paraId="6B2CF83E" w14:textId="77777777" w:rsidR="00A9572F" w:rsidRPr="000D5474" w:rsidRDefault="00547D96">
      <w:pPr>
        <w:pStyle w:val="Titolo1"/>
        <w:rPr>
          <w:rFonts w:ascii="Times New Roman" w:hAnsi="Times New Roman" w:cs="Times New Roman"/>
          <w:b/>
          <w:bCs/>
          <w:sz w:val="22"/>
          <w:szCs w:val="22"/>
        </w:rPr>
      </w:pPr>
      <w:bookmarkStart w:id="7" w:name="sezione-2-partenariato"/>
      <w:bookmarkEnd w:id="5"/>
      <w:bookmarkEnd w:id="6"/>
      <w:r w:rsidRPr="000D5474">
        <w:rPr>
          <w:rFonts w:ascii="Times New Roman" w:hAnsi="Times New Roman" w:cs="Times New Roman"/>
          <w:b/>
          <w:bCs/>
          <w:sz w:val="22"/>
          <w:szCs w:val="22"/>
        </w:rPr>
        <w:t>SEZIONE 2 – PARTENARIATO</w:t>
      </w:r>
    </w:p>
    <w:p w14:paraId="373C41C2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</w:rPr>
      </w:pPr>
      <w:bookmarkStart w:id="8" w:name="elenco-dei-partner"/>
      <w:r w:rsidRPr="000D5474">
        <w:rPr>
          <w:rFonts w:ascii="Times New Roman" w:hAnsi="Times New Roman" w:cs="Times New Roman"/>
          <w:sz w:val="22"/>
          <w:szCs w:val="22"/>
        </w:rPr>
        <w:t>2.1 Elenco dei partner</w:t>
      </w:r>
    </w:p>
    <w:tbl>
      <w:tblPr>
        <w:tblStyle w:val="Table"/>
        <w:tblW w:w="9604" w:type="dxa"/>
        <w:tblLook w:val="0020" w:firstRow="1" w:lastRow="0" w:firstColumn="0" w:lastColumn="0" w:noHBand="0" w:noVBand="0"/>
      </w:tblPr>
      <w:tblGrid>
        <w:gridCol w:w="852"/>
        <w:gridCol w:w="8530"/>
        <w:gridCol w:w="222"/>
      </w:tblGrid>
      <w:tr w:rsidR="00A9572F" w:rsidRPr="000D5474" w14:paraId="4773E465" w14:textId="77777777" w:rsidTr="00273E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  <w:tblHeader/>
        </w:trPr>
        <w:tc>
          <w:tcPr>
            <w:tcW w:w="709" w:type="dxa"/>
          </w:tcPr>
          <w:p w14:paraId="1DB38439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Partner</w:t>
            </w:r>
          </w:p>
        </w:tc>
        <w:tc>
          <w:tcPr>
            <w:tcW w:w="8635" w:type="dxa"/>
          </w:tcPr>
          <w:p w14:paraId="0AE442E5" w14:textId="03A3084B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Tipologia</w:t>
            </w:r>
            <w:proofErr w:type="spellEnd"/>
            <w:r w:rsidR="00086F07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        </w:t>
            </w:r>
            <w:proofErr w:type="spellStart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>Ruolo</w:t>
            </w:r>
            <w:proofErr w:type="spellEnd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>nel</w:t>
            </w:r>
            <w:proofErr w:type="spellEnd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086F07" w:rsidRPr="000D5474">
              <w:rPr>
                <w:rFonts w:ascii="Times New Roman" w:hAnsi="Times New Roman" w:cs="Times New Roman"/>
                <w:sz w:val="22"/>
                <w:szCs w:val="22"/>
              </w:rPr>
              <w:t>progetto</w:t>
            </w:r>
            <w:proofErr w:type="spellEnd"/>
          </w:p>
        </w:tc>
        <w:tc>
          <w:tcPr>
            <w:tcW w:w="0" w:type="auto"/>
          </w:tcPr>
          <w:p w14:paraId="71E709E7" w14:textId="031BB1E7" w:rsidR="00A9572F" w:rsidRPr="000D5474" w:rsidRDefault="00A9572F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62608147" w14:textId="77777777" w:rsidTr="00273EF5">
        <w:trPr>
          <w:trHeight w:val="354"/>
        </w:trPr>
        <w:tc>
          <w:tcPr>
            <w:tcW w:w="709" w:type="dxa"/>
          </w:tcPr>
          <w:p w14:paraId="440DCBBC" w14:textId="6A6DA719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604DCB5A" w14:textId="28D9E236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Comu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______________________________________________</w:t>
            </w:r>
          </w:p>
        </w:tc>
        <w:tc>
          <w:tcPr>
            <w:tcW w:w="0" w:type="auto"/>
          </w:tcPr>
          <w:p w14:paraId="237F36A8" w14:textId="77777777" w:rsidR="00273EF5" w:rsidRPr="000D5474" w:rsidRDefault="00273EF5" w:rsidP="00273EF5">
            <w:pPr>
              <w:pStyle w:val="Compact"/>
              <w:ind w:left="-251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7A81057B" w14:textId="77777777" w:rsidTr="00273EF5">
        <w:trPr>
          <w:trHeight w:val="354"/>
        </w:trPr>
        <w:tc>
          <w:tcPr>
            <w:tcW w:w="709" w:type="dxa"/>
          </w:tcPr>
          <w:p w14:paraId="2B4C6E1D" w14:textId="0BB04A98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2E2928E6" w14:textId="32C1F63A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Consulta</w:t>
            </w:r>
            <w:proofErr w:type="spellEnd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Giovanil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______________________________________________</w:t>
            </w:r>
          </w:p>
        </w:tc>
        <w:tc>
          <w:tcPr>
            <w:tcW w:w="0" w:type="auto"/>
          </w:tcPr>
          <w:p w14:paraId="7C12DBA3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645DA497" w14:textId="77777777" w:rsidTr="00273EF5">
        <w:trPr>
          <w:trHeight w:val="368"/>
        </w:trPr>
        <w:tc>
          <w:tcPr>
            <w:tcW w:w="709" w:type="dxa"/>
          </w:tcPr>
          <w:p w14:paraId="42BC36E5" w14:textId="052A5AE6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4992C8BB" w14:textId="3A66AEA1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ETS/</w:t>
            </w:r>
            <w:proofErr w:type="spellStart"/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Associazi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______________________________________________</w:t>
            </w:r>
          </w:p>
        </w:tc>
        <w:tc>
          <w:tcPr>
            <w:tcW w:w="0" w:type="auto"/>
          </w:tcPr>
          <w:p w14:paraId="1F2B8A19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03570949" w14:textId="77777777" w:rsidTr="00273EF5">
        <w:trPr>
          <w:trHeight w:val="354"/>
        </w:trPr>
        <w:tc>
          <w:tcPr>
            <w:tcW w:w="709" w:type="dxa"/>
          </w:tcPr>
          <w:p w14:paraId="778027F1" w14:textId="44EDED71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0A8948C2" w14:textId="1D654E4F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Scuola/Università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_______________________________________________</w:t>
            </w:r>
          </w:p>
        </w:tc>
        <w:tc>
          <w:tcPr>
            <w:tcW w:w="0" w:type="auto"/>
          </w:tcPr>
          <w:p w14:paraId="4FB8E5DC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73EF5" w:rsidRPr="000D5474" w14:paraId="1F033601" w14:textId="77777777" w:rsidTr="00273EF5">
        <w:trPr>
          <w:trHeight w:val="354"/>
        </w:trPr>
        <w:tc>
          <w:tcPr>
            <w:tcW w:w="709" w:type="dxa"/>
          </w:tcPr>
          <w:p w14:paraId="3D0BD943" w14:textId="76BAD141" w:rsidR="00273EF5" w:rsidRPr="00086F07" w:rsidRDefault="00273EF5" w:rsidP="00273EF5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31FC3">
              <w:rPr>
                <w:rFonts w:ascii="Segoe UI Symbol" w:hAnsi="Segoe UI Symbol" w:cs="Segoe UI Symbol"/>
                <w:sz w:val="22"/>
                <w:szCs w:val="22"/>
                <w:lang w:val="it-IT"/>
              </w:rPr>
              <w:t>☐</w:t>
            </w:r>
          </w:p>
        </w:tc>
        <w:tc>
          <w:tcPr>
            <w:tcW w:w="8635" w:type="dxa"/>
          </w:tcPr>
          <w:p w14:paraId="0A9AAB78" w14:textId="3FB09C7C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Altr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   _______________________________________________</w:t>
            </w:r>
          </w:p>
        </w:tc>
        <w:tc>
          <w:tcPr>
            <w:tcW w:w="0" w:type="auto"/>
          </w:tcPr>
          <w:p w14:paraId="6AB0E30C" w14:textId="77777777" w:rsidR="00273EF5" w:rsidRPr="000D5474" w:rsidRDefault="00273EF5" w:rsidP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9168E03" w14:textId="4F8F71F0" w:rsidR="00086F07" w:rsidRPr="001D7668" w:rsidRDefault="00547D96" w:rsidP="001D766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52728840">
          <v:rect id="_x0000_i1028" style="width:0;height:1.5pt" o:hralign="center" o:hrstd="t" o:hr="t"/>
        </w:pict>
      </w:r>
      <w:bookmarkStart w:id="9" w:name="valore-del-partenariato"/>
      <w:bookmarkEnd w:id="8"/>
    </w:p>
    <w:p w14:paraId="58ED0ABA" w14:textId="4BF6E0B0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lastRenderedPageBreak/>
        <w:t>2.2 Valore del partenariato</w:t>
      </w:r>
    </w:p>
    <w:p w14:paraId="18C158B7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4C752179" w14:textId="7777777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il valore aggiunto della rete territoriale e le modalità di collaborazione.</w:t>
      </w:r>
    </w:p>
    <w:p w14:paraId="4491F340" w14:textId="65216E6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E2DC55A" w14:textId="2FC800F1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CF8E523" w14:textId="66D0FD5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37B4894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0EE1EC80">
          <v:rect id="_x0000_i1029" style="width:0;height:1.5pt" o:hralign="center" o:hrstd="t" o:hr="t"/>
        </w:pict>
      </w:r>
    </w:p>
    <w:p w14:paraId="0B9C3FF1" w14:textId="77777777" w:rsidR="00A9572F" w:rsidRPr="00273EF5" w:rsidRDefault="00547D96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10" w:name="sezione-3-consulte-giovanili"/>
      <w:bookmarkEnd w:id="7"/>
      <w:bookmarkEnd w:id="9"/>
      <w:r w:rsidRPr="00273EF5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3 – CONSULTE GIOVANILI</w:t>
      </w:r>
    </w:p>
    <w:p w14:paraId="044DC2CB" w14:textId="77777777" w:rsidR="00A9572F" w:rsidRPr="00273EF5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1" w:name="consulte-coinvolte"/>
      <w:r w:rsidRPr="00273EF5">
        <w:rPr>
          <w:rFonts w:ascii="Times New Roman" w:hAnsi="Times New Roman" w:cs="Times New Roman"/>
          <w:sz w:val="22"/>
          <w:szCs w:val="22"/>
          <w:lang w:val="it-IT"/>
        </w:rPr>
        <w:t>3.1 Consulte coinvolte</w:t>
      </w:r>
    </w:p>
    <w:p w14:paraId="363688BD" w14:textId="7FD8A422" w:rsidR="00A9572F" w:rsidRDefault="00273EF5">
      <w:pPr>
        <w:rPr>
          <w:rFonts w:ascii="Times New Roman" w:hAnsi="Times New Roman" w:cs="Times New Roman"/>
          <w:sz w:val="22"/>
          <w:szCs w:val="22"/>
          <w:lang w:val="it-IT"/>
        </w:rPr>
      </w:pPr>
      <w:r w:rsidRPr="00273EF5">
        <w:rPr>
          <w:rFonts w:ascii="Times New Roman" w:hAnsi="Times New Roman" w:cs="Times New Roman"/>
          <w:sz w:val="22"/>
          <w:szCs w:val="22"/>
          <w:lang w:val="it-IT"/>
        </w:rPr>
        <w:t>_</w:t>
      </w:r>
      <w:r>
        <w:rPr>
          <w:rFonts w:ascii="Times New Roman" w:hAnsi="Times New Roman" w:cs="Times New Roman"/>
          <w:sz w:val="22"/>
          <w:szCs w:val="22"/>
          <w:lang w:val="it-IT"/>
        </w:rPr>
        <w:t>_________________________________________________________________________________________</w:t>
      </w:r>
    </w:p>
    <w:p w14:paraId="4C244FEB" w14:textId="0E7B3D9E" w:rsidR="00273EF5" w:rsidRPr="00273EF5" w:rsidRDefault="00273EF5">
      <w:pPr>
        <w:rPr>
          <w:rFonts w:ascii="Times New Roman" w:hAnsi="Times New Roman" w:cs="Times New Roman"/>
          <w:sz w:val="22"/>
          <w:szCs w:val="22"/>
          <w:lang w:val="it-IT"/>
        </w:rPr>
      </w:pPr>
      <w:r>
        <w:rPr>
          <w:rFonts w:ascii="Times New Roman" w:hAnsi="Times New Roman" w:cs="Times New Roman"/>
          <w:sz w:val="22"/>
          <w:szCs w:val="22"/>
          <w:lang w:val="it-IT"/>
        </w:rPr>
        <w:t>__________________________________________________________________________________________</w:t>
      </w:r>
    </w:p>
    <w:p w14:paraId="65288DD4" w14:textId="23FC2EDB" w:rsidR="00A9572F" w:rsidRPr="000D5474" w:rsidRDefault="001D766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__________________________________________________________________________________________</w:t>
      </w:r>
    </w:p>
    <w:p w14:paraId="2D58D51B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2" w:name="ruolo-delle-consulte-giovanili"/>
      <w:bookmarkEnd w:id="11"/>
      <w:r w:rsidRPr="000D5474">
        <w:rPr>
          <w:rFonts w:ascii="Times New Roman" w:hAnsi="Times New Roman" w:cs="Times New Roman"/>
          <w:sz w:val="22"/>
          <w:szCs w:val="22"/>
          <w:lang w:val="it-IT"/>
        </w:rPr>
        <w:t>3.2 Ruolo delle Consulte Giovanili</w:t>
      </w:r>
    </w:p>
    <w:p w14:paraId="43F4400E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0C4A2B5C" w14:textId="7777777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il coinv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>olgimento delle Consulte Giovanili nelle attività di:</w:t>
      </w:r>
    </w:p>
    <w:p w14:paraId="146E2CD6" w14:textId="77777777" w:rsidR="00A9572F" w:rsidRPr="000D5474" w:rsidRDefault="00547D9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co-</w:t>
      </w:r>
      <w:proofErr w:type="spellStart"/>
      <w:r w:rsidRPr="000D5474">
        <w:rPr>
          <w:rFonts w:ascii="Times New Roman" w:hAnsi="Times New Roman" w:cs="Times New Roman"/>
          <w:sz w:val="22"/>
          <w:szCs w:val="22"/>
        </w:rPr>
        <w:t>progettazione</w:t>
      </w:r>
      <w:proofErr w:type="spellEnd"/>
      <w:r w:rsidRPr="000D5474">
        <w:rPr>
          <w:rFonts w:ascii="Times New Roman" w:hAnsi="Times New Roman" w:cs="Times New Roman"/>
          <w:sz w:val="22"/>
          <w:szCs w:val="22"/>
        </w:rPr>
        <w:t>;</w:t>
      </w:r>
    </w:p>
    <w:p w14:paraId="61BABAFF" w14:textId="77777777" w:rsidR="00A9572F" w:rsidRPr="000D5474" w:rsidRDefault="00547D9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partecipazione;</w:t>
      </w:r>
    </w:p>
    <w:p w14:paraId="53A4BDC0" w14:textId="77777777" w:rsidR="00A9572F" w:rsidRPr="000D5474" w:rsidRDefault="00547D9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governance;</w:t>
      </w:r>
    </w:p>
    <w:p w14:paraId="721044EA" w14:textId="77777777" w:rsidR="00A9572F" w:rsidRPr="000D5474" w:rsidRDefault="00547D9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monitoraggio;</w:t>
      </w:r>
    </w:p>
    <w:p w14:paraId="7530C0DD" w14:textId="77777777" w:rsidR="00A9572F" w:rsidRPr="000D5474" w:rsidRDefault="00547D9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animazione territoriale.</w:t>
      </w:r>
    </w:p>
    <w:p w14:paraId="6A63C1DD" w14:textId="48CC6189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10112490" w14:textId="68E5EE28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7CB463A7" w14:textId="2965BD03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D5C3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F5FF87A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3028B00C">
          <v:rect id="_x0000_i1030" style="width:0;height:1.5pt" o:hralign="center" o:hrstd="t" o:hr="t"/>
        </w:pict>
      </w:r>
    </w:p>
    <w:p w14:paraId="0FCC2F13" w14:textId="77777777" w:rsidR="00A9572F" w:rsidRPr="000D5474" w:rsidRDefault="00547D96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13" w:name="sezione-4-idea-progettuale"/>
      <w:bookmarkEnd w:id="10"/>
      <w:bookmarkEnd w:id="12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4 – IDEA PROGETTUALE</w:t>
      </w:r>
    </w:p>
    <w:p w14:paraId="27369BB5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4" w:name="bisogno-problema"/>
      <w:r w:rsidRPr="000D5474">
        <w:rPr>
          <w:rFonts w:ascii="Times New Roman" w:hAnsi="Times New Roman" w:cs="Times New Roman"/>
          <w:sz w:val="22"/>
          <w:szCs w:val="22"/>
          <w:lang w:val="it-IT"/>
        </w:rPr>
        <w:t>4.1 Bisogno / Problema</w:t>
      </w:r>
    </w:p>
    <w:p w14:paraId="7500443F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26470865" w14:textId="4C71A6FD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Quale bisogno</w:t>
      </w:r>
      <w:r w:rsidR="00134E5A" w:rsidRPr="000D5474">
        <w:rPr>
          <w:rFonts w:ascii="Times New Roman" w:hAnsi="Times New Roman" w:cs="Times New Roman"/>
          <w:sz w:val="22"/>
          <w:szCs w:val="22"/>
          <w:lang w:val="it-IT"/>
        </w:rPr>
        <w:t>/problema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del territorio si intende affrontare?</w:t>
      </w:r>
    </w:p>
    <w:p w14:paraId="0E19C690" w14:textId="7606FB9B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</w:t>
      </w:r>
      <w:r w:rsidR="00273EF5">
        <w:rPr>
          <w:rFonts w:ascii="Times New Roman" w:hAnsi="Times New Roman" w:cs="Times New Roman"/>
          <w:sz w:val="22"/>
          <w:szCs w:val="22"/>
        </w:rPr>
        <w:t>…………</w:t>
      </w:r>
    </w:p>
    <w:p w14:paraId="0DE33AD0" w14:textId="04EF60D3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153EF63" w14:textId="6E622756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C13A126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pict w14:anchorId="23F68411">
          <v:rect id="_x0000_i1031" style="width:0;height:1.5pt" o:hralign="center" o:hrstd="t" o:hr="t"/>
        </w:pict>
      </w:r>
    </w:p>
    <w:p w14:paraId="481A1621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5" w:name="obiettivi-del-progetto"/>
      <w:bookmarkEnd w:id="14"/>
      <w:r w:rsidRPr="000D5474">
        <w:rPr>
          <w:rFonts w:ascii="Times New Roman" w:hAnsi="Times New Roman" w:cs="Times New Roman"/>
          <w:sz w:val="22"/>
          <w:szCs w:val="22"/>
          <w:lang w:val="it-IT"/>
        </w:rPr>
        <w:t>4.2 Obiettivi del progetto</w:t>
      </w:r>
    </w:p>
    <w:p w14:paraId="2BCFDC69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60477B9D" w14:textId="16A6CFC5" w:rsidR="00A9572F" w:rsidRPr="000D5474" w:rsidRDefault="00134E5A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Cosa si vuole ottenere? Descrivere gli obiettivi specifici del progetto.</w:t>
      </w:r>
    </w:p>
    <w:p w14:paraId="315E1D36" w14:textId="468C0048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02937F08" w14:textId="03F3B5AF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F7D0449" w14:textId="378DA0CA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134E5A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A1A4F12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4335537F">
          <v:rect id="_x0000_i1032" style="width:0;height:1.5pt" o:hralign="center" o:hrstd="t" o:hr="t"/>
        </w:pict>
      </w:r>
    </w:p>
    <w:p w14:paraId="4E583B55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</w:rPr>
      </w:pPr>
      <w:bookmarkStart w:id="16" w:name="destinatari"/>
      <w:bookmarkEnd w:id="15"/>
      <w:r w:rsidRPr="000D5474">
        <w:rPr>
          <w:rFonts w:ascii="Times New Roman" w:hAnsi="Times New Roman" w:cs="Times New Roman"/>
          <w:sz w:val="22"/>
          <w:szCs w:val="22"/>
        </w:rPr>
        <w:t>4.3 Destinatar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64"/>
        <w:gridCol w:w="4616"/>
      </w:tblGrid>
      <w:tr w:rsidR="00A9572F" w:rsidRPr="000D5474" w14:paraId="6644558B" w14:textId="77777777" w:rsidTr="00A957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904E5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Voce</w:t>
            </w:r>
          </w:p>
        </w:tc>
        <w:tc>
          <w:tcPr>
            <w:tcW w:w="0" w:type="auto"/>
          </w:tcPr>
          <w:p w14:paraId="6B6D96F0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Dati</w:t>
            </w:r>
          </w:p>
        </w:tc>
      </w:tr>
      <w:tr w:rsidR="00A9572F" w:rsidRPr="000D5474" w14:paraId="25815429" w14:textId="77777777">
        <w:tc>
          <w:tcPr>
            <w:tcW w:w="0" w:type="auto"/>
          </w:tcPr>
          <w:p w14:paraId="6692A61C" w14:textId="595CD3EC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Numero giovani previsti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 (Fascia d’età 14–35 </w:t>
            </w:r>
            <w:proofErr w:type="spellStart"/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ann</w:t>
            </w:r>
            <w:proofErr w:type="spellEnd"/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)i</w:t>
            </w:r>
          </w:p>
        </w:tc>
        <w:tc>
          <w:tcPr>
            <w:tcW w:w="0" w:type="auto"/>
          </w:tcPr>
          <w:p w14:paraId="22FB809A" w14:textId="0233B0FE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</w:t>
            </w:r>
          </w:p>
        </w:tc>
      </w:tr>
      <w:tr w:rsidR="00A9572F" w:rsidRPr="000D5474" w14:paraId="49AAAC54" w14:textId="77777777">
        <w:tc>
          <w:tcPr>
            <w:tcW w:w="0" w:type="auto"/>
          </w:tcPr>
          <w:p w14:paraId="6CEDF678" w14:textId="62657CFF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Tipologia destinatari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 xml:space="preserve"> (es. studenti, NEET, ecc.)</w:t>
            </w:r>
          </w:p>
        </w:tc>
        <w:tc>
          <w:tcPr>
            <w:tcW w:w="0" w:type="auto"/>
          </w:tcPr>
          <w:p w14:paraId="00153BFB" w14:textId="379E08C4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</w:rPr>
              <w:t>______</w:t>
            </w:r>
          </w:p>
        </w:tc>
      </w:tr>
      <w:tr w:rsidR="00A9572F" w:rsidRPr="000D5474" w14:paraId="3FAC560D" w14:textId="77777777">
        <w:tc>
          <w:tcPr>
            <w:tcW w:w="0" w:type="auto"/>
          </w:tcPr>
          <w:p w14:paraId="33A1E96F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Territori coinvolti</w:t>
            </w:r>
          </w:p>
        </w:tc>
        <w:tc>
          <w:tcPr>
            <w:tcW w:w="0" w:type="auto"/>
          </w:tcPr>
          <w:p w14:paraId="65852369" w14:textId="5BC6441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________________________</w:t>
            </w:r>
            <w:r w:rsidR="001B10C5" w:rsidRPr="000D5474">
              <w:rPr>
                <w:rFonts w:ascii="Times New Roman" w:hAnsi="Times New Roman" w:cs="Times New Roman"/>
                <w:sz w:val="22"/>
                <w:szCs w:val="22"/>
              </w:rPr>
              <w:t>______</w:t>
            </w:r>
          </w:p>
        </w:tc>
      </w:tr>
      <w:tr w:rsidR="00273EF5" w:rsidRPr="000D5474" w14:paraId="627C4078" w14:textId="77777777">
        <w:tc>
          <w:tcPr>
            <w:tcW w:w="0" w:type="auto"/>
          </w:tcPr>
          <w:p w14:paraId="64DF55F6" w14:textId="77777777" w:rsidR="00273EF5" w:rsidRPr="000D5474" w:rsidRDefault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6F1BA12" w14:textId="55EACB85" w:rsidR="00273EF5" w:rsidRPr="000D5474" w:rsidRDefault="00273EF5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________________________________________</w:t>
            </w:r>
          </w:p>
        </w:tc>
      </w:tr>
    </w:tbl>
    <w:p w14:paraId="516E0192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6FD10860">
          <v:rect id="_x0000_i1033" style="width:0;height:1.5pt" o:hralign="center" o:hrstd="t" o:hr="t"/>
        </w:pict>
      </w:r>
    </w:p>
    <w:p w14:paraId="043F1782" w14:textId="77777777" w:rsidR="00A9572F" w:rsidRPr="000D5474" w:rsidRDefault="00547D96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17" w:name="sezione-5-attività"/>
      <w:bookmarkEnd w:id="13"/>
      <w:bookmarkEnd w:id="16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5 – ATTIVITÀ</w:t>
      </w:r>
    </w:p>
    <w:p w14:paraId="03758510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8" w:name="descrizione-delle-attività"/>
      <w:r w:rsidRPr="000D5474">
        <w:rPr>
          <w:rFonts w:ascii="Times New Roman" w:hAnsi="Times New Roman" w:cs="Times New Roman"/>
          <w:sz w:val="22"/>
          <w:szCs w:val="22"/>
          <w:lang w:val="it-IT"/>
        </w:rPr>
        <w:t>5.1 Descrizione delle attività</w:t>
      </w:r>
    </w:p>
    <w:p w14:paraId="4E7E5815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2.000 caratteri)</w:t>
      </w:r>
    </w:p>
    <w:p w14:paraId="6005E9FB" w14:textId="7777777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le attività previste, le modalità di realizzazione e il coinvolgimento dei giovani.</w:t>
      </w:r>
    </w:p>
    <w:p w14:paraId="5DEE1F8B" w14:textId="2B8E9206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133CFDC7" w14:textId="1784A874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5E06C73" w14:textId="573F2D6D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DAD3140" w14:textId="2DBE8CC9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</w:t>
      </w: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</w:t>
      </w:r>
      <w:r w:rsidR="00664B71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84723F0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413B3187">
          <v:rect id="_x0000_i1034" style="width:0;height:1.5pt" o:hralign="center" o:hrstd="t" o:hr="t"/>
        </w:pict>
      </w:r>
    </w:p>
    <w:p w14:paraId="0C3A972A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19" w:name="ambiti-di-intervento"/>
      <w:bookmarkEnd w:id="18"/>
      <w:r w:rsidRPr="000D5474">
        <w:rPr>
          <w:rFonts w:ascii="Times New Roman" w:hAnsi="Times New Roman" w:cs="Times New Roman"/>
          <w:sz w:val="22"/>
          <w:szCs w:val="22"/>
          <w:lang w:val="it-IT"/>
        </w:rPr>
        <w:t>5.2 Ambiti di intervento</w:t>
      </w:r>
    </w:p>
    <w:p w14:paraId="3EC5EC17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Partecipazione giovanile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Lavoro e imprenditorialità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Volontariato e inclusione sociale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Ambiente e sostenibilità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ultura e sport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Innovazione sociale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Educazione alla cittadinanza attiva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orretti stili di vita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br/>
      </w:r>
      <w:r w:rsidRPr="000D5474">
        <w:rPr>
          <w:rFonts w:ascii="Segoe UI Symbol" w:hAnsi="Segoe UI Symbol" w:cs="Segoe UI Symbol"/>
          <w:sz w:val="22"/>
          <w:szCs w:val="22"/>
          <w:lang w:val="it-IT"/>
        </w:rPr>
        <w:t>☐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ultura del mare e tutela ambientale</w:t>
      </w:r>
    </w:p>
    <w:p w14:paraId="49FF1349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pict w14:anchorId="16E7DC31">
          <v:rect id="_x0000_i1035" style="width:0;height:1.5pt" o:hralign="center" o:hrstd="t" o:hr="t"/>
        </w:pict>
      </w:r>
    </w:p>
    <w:p w14:paraId="5993A4B2" w14:textId="77777777" w:rsidR="00A9572F" w:rsidRPr="000D5474" w:rsidRDefault="00547D96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20" w:name="sezione-6-risultati-attesi"/>
      <w:bookmarkEnd w:id="17"/>
      <w:bookmarkEnd w:id="19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6 – RISULTATI ATTESI</w:t>
      </w:r>
    </w:p>
    <w:p w14:paraId="10221DF4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1" w:name="risultati-previsti"/>
      <w:r w:rsidRPr="000D5474">
        <w:rPr>
          <w:rFonts w:ascii="Times New Roman" w:hAnsi="Times New Roman" w:cs="Times New Roman"/>
          <w:sz w:val="22"/>
          <w:szCs w:val="22"/>
          <w:lang w:val="it-IT"/>
        </w:rPr>
        <w:t>6.1 Risultati previsti</w:t>
      </w:r>
    </w:p>
    <w:p w14:paraId="07E3D297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1.000 caratteri)</w:t>
      </w:r>
    </w:p>
    <w:p w14:paraId="4A12A021" w14:textId="7777777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Descrivere i risultati attesi e l’impatto sul territorio.</w:t>
      </w:r>
    </w:p>
    <w:p w14:paraId="4795F172" w14:textId="4D12D27D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5E5C8BFD" w14:textId="6621D821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</w:t>
      </w: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1F734021" w14:textId="3B6D5835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236FF5F3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57F6F69A">
          <v:rect id="_x0000_i1036" style="width:0;height:1.5pt" o:hralign="center" o:hrstd="t" o:hr="t"/>
        </w:pict>
      </w:r>
    </w:p>
    <w:p w14:paraId="193B3B74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</w:rPr>
      </w:pPr>
      <w:bookmarkStart w:id="22" w:name="indicatori-principali"/>
      <w:bookmarkEnd w:id="21"/>
      <w:r w:rsidRPr="000D5474">
        <w:rPr>
          <w:rFonts w:ascii="Times New Roman" w:hAnsi="Times New Roman" w:cs="Times New Roman"/>
          <w:sz w:val="22"/>
          <w:szCs w:val="22"/>
        </w:rPr>
        <w:t>6.2 Indicatori principal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2"/>
        <w:gridCol w:w="1579"/>
      </w:tblGrid>
      <w:tr w:rsidR="00A9572F" w:rsidRPr="000D5474" w14:paraId="589A9B07" w14:textId="77777777" w:rsidTr="00A957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49242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Indicatore</w:t>
            </w:r>
          </w:p>
        </w:tc>
        <w:tc>
          <w:tcPr>
            <w:tcW w:w="0" w:type="auto"/>
          </w:tcPr>
          <w:p w14:paraId="7D4B9B88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Valore previsto</w:t>
            </w:r>
          </w:p>
        </w:tc>
      </w:tr>
      <w:tr w:rsidR="00A9572F" w:rsidRPr="000D5474" w14:paraId="042CBE25" w14:textId="77777777">
        <w:tc>
          <w:tcPr>
            <w:tcW w:w="0" w:type="auto"/>
          </w:tcPr>
          <w:p w14:paraId="3E3A47AA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Giovani coinvolti</w:t>
            </w:r>
          </w:p>
        </w:tc>
        <w:tc>
          <w:tcPr>
            <w:tcW w:w="0" w:type="auto"/>
          </w:tcPr>
          <w:p w14:paraId="5CDC22B7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64871DE7" w14:textId="77777777">
        <w:tc>
          <w:tcPr>
            <w:tcW w:w="0" w:type="auto"/>
          </w:tcPr>
          <w:p w14:paraId="438747FD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Attività realizzate</w:t>
            </w:r>
          </w:p>
        </w:tc>
        <w:tc>
          <w:tcPr>
            <w:tcW w:w="0" w:type="auto"/>
          </w:tcPr>
          <w:p w14:paraId="37E197BE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534E0DBA" w14:textId="77777777">
        <w:tc>
          <w:tcPr>
            <w:tcW w:w="0" w:type="auto"/>
          </w:tcPr>
          <w:p w14:paraId="2E930481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Eventi/iniziative</w:t>
            </w:r>
          </w:p>
        </w:tc>
        <w:tc>
          <w:tcPr>
            <w:tcW w:w="0" w:type="auto"/>
          </w:tcPr>
          <w:p w14:paraId="59209DAE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59D73200" w14:textId="77777777">
        <w:tc>
          <w:tcPr>
            <w:tcW w:w="0" w:type="auto"/>
          </w:tcPr>
          <w:p w14:paraId="74717986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Comuni coinvolti</w:t>
            </w:r>
          </w:p>
        </w:tc>
        <w:tc>
          <w:tcPr>
            <w:tcW w:w="0" w:type="auto"/>
          </w:tcPr>
          <w:p w14:paraId="40500B88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48052087" w14:textId="77777777">
        <w:tc>
          <w:tcPr>
            <w:tcW w:w="0" w:type="auto"/>
          </w:tcPr>
          <w:p w14:paraId="2FA622C9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Consulte coinvolte</w:t>
            </w:r>
          </w:p>
        </w:tc>
        <w:tc>
          <w:tcPr>
            <w:tcW w:w="0" w:type="auto"/>
          </w:tcPr>
          <w:p w14:paraId="13914B5E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  <w:tr w:rsidR="00A9572F" w:rsidRPr="000D5474" w14:paraId="64FB5768" w14:textId="77777777">
        <w:tc>
          <w:tcPr>
            <w:tcW w:w="0" w:type="auto"/>
          </w:tcPr>
          <w:p w14:paraId="07BDAA8C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Partner coinvolti</w:t>
            </w:r>
          </w:p>
        </w:tc>
        <w:tc>
          <w:tcPr>
            <w:tcW w:w="0" w:type="auto"/>
          </w:tcPr>
          <w:p w14:paraId="124465A0" w14:textId="77777777" w:rsidR="00A9572F" w:rsidRPr="000D5474" w:rsidRDefault="00547D9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0D5474">
              <w:rPr>
                <w:rFonts w:ascii="Times New Roman" w:hAnsi="Times New Roman" w:cs="Times New Roman"/>
                <w:sz w:val="22"/>
                <w:szCs w:val="22"/>
              </w:rPr>
              <w:t>__________</w:t>
            </w:r>
          </w:p>
        </w:tc>
      </w:tr>
    </w:tbl>
    <w:p w14:paraId="19551809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385F51A1">
          <v:rect id="_x0000_i1037" style="width:0;height:1.5pt" o:hralign="center" o:hrstd="t" o:hr="t"/>
        </w:pict>
      </w:r>
    </w:p>
    <w:p w14:paraId="7087D048" w14:textId="77777777" w:rsidR="00A9572F" w:rsidRPr="000D5474" w:rsidRDefault="00547D96">
      <w:pPr>
        <w:pStyle w:val="Titolo1"/>
        <w:rPr>
          <w:rFonts w:ascii="Times New Roman" w:hAnsi="Times New Roman" w:cs="Times New Roman"/>
          <w:b/>
          <w:bCs/>
          <w:sz w:val="22"/>
          <w:szCs w:val="22"/>
          <w:lang w:val="it-IT"/>
        </w:rPr>
      </w:pPr>
      <w:bookmarkStart w:id="23" w:name="sezione-7-valore-del-progetto"/>
      <w:bookmarkEnd w:id="20"/>
      <w:bookmarkEnd w:id="22"/>
      <w:r w:rsidRPr="000D5474">
        <w:rPr>
          <w:rFonts w:ascii="Times New Roman" w:hAnsi="Times New Roman" w:cs="Times New Roman"/>
          <w:b/>
          <w:bCs/>
          <w:sz w:val="22"/>
          <w:szCs w:val="22"/>
          <w:lang w:val="it-IT"/>
        </w:rPr>
        <w:t>SEZIONE 7 – VALORE DEL PROGETTO</w:t>
      </w:r>
    </w:p>
    <w:p w14:paraId="254E5125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4" w:name="coinvolgimento-dei-giovani"/>
      <w:r w:rsidRPr="000D5474">
        <w:rPr>
          <w:rFonts w:ascii="Times New Roman" w:hAnsi="Times New Roman" w:cs="Times New Roman"/>
          <w:sz w:val="22"/>
          <w:szCs w:val="22"/>
          <w:lang w:val="it-IT"/>
        </w:rPr>
        <w:t>7.1 Coinvolgimento dei giovani</w:t>
      </w:r>
    </w:p>
    <w:p w14:paraId="488BBD00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33DE8A8F" w14:textId="7777777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Come vengono coinvolti attivamente i giovani?</w:t>
      </w:r>
    </w:p>
    <w:p w14:paraId="7B765674" w14:textId="6CDDCA82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05DF9D6D" w14:textId="13AED49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6EA706AF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3BCB659B">
          <v:rect id="_x0000_i1038" style="width:0;height:1.5pt" o:hralign="center" o:hrstd="t" o:hr="t"/>
        </w:pict>
      </w:r>
    </w:p>
    <w:p w14:paraId="18B8483C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5" w:name="innovazione"/>
      <w:bookmarkEnd w:id="24"/>
      <w:r w:rsidRPr="000D5474">
        <w:rPr>
          <w:rFonts w:ascii="Times New Roman" w:hAnsi="Times New Roman" w:cs="Times New Roman"/>
          <w:sz w:val="22"/>
          <w:szCs w:val="22"/>
          <w:lang w:val="it-IT"/>
        </w:rPr>
        <w:t>7.2 Innovazione</w:t>
      </w:r>
    </w:p>
    <w:p w14:paraId="70B7E58F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59EE8EE4" w14:textId="0B1BFD3C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Quali elementi innovativi caratterizzano il progetto?</w:t>
      </w:r>
      <w:r w:rsidR="00E17E73" w:rsidRPr="000D5474">
        <w:rPr>
          <w:rFonts w:ascii="Times New Roman" w:hAnsi="Times New Roman" w:cs="Times New Roman"/>
          <w:sz w:val="22"/>
          <w:szCs w:val="22"/>
          <w:lang w:val="it-IT"/>
        </w:rPr>
        <w:t xml:space="preserve"> Cosa rende il progetto diverso/migliore?</w:t>
      </w:r>
    </w:p>
    <w:p w14:paraId="2FECA90E" w14:textId="351E65F8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…………………………………………………………………………………</w:t>
      </w:r>
      <w:r w:rsidR="00E17E73"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</w:t>
      </w:r>
    </w:p>
    <w:p w14:paraId="251E4AF7" w14:textId="6A3AAF03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………………………………………………………………</w:t>
      </w:r>
      <w:r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</w:t>
      </w:r>
      <w:r w:rsidR="00E17E73" w:rsidRPr="000D5474">
        <w:rPr>
          <w:rFonts w:ascii="Times New Roman" w:hAnsi="Times New Roman" w:cs="Times New Roman"/>
          <w:sz w:val="22"/>
          <w:szCs w:val="22"/>
          <w:lang w:val="it-IT"/>
        </w:rPr>
        <w:t>…………………</w:t>
      </w:r>
    </w:p>
    <w:p w14:paraId="162EA725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0505B62A">
          <v:rect id="_x0000_i1039" style="width:0;height:1.5pt" o:hralign="center" o:hrstd="t" o:hr="t"/>
        </w:pict>
      </w:r>
    </w:p>
    <w:p w14:paraId="16CEFFE0" w14:textId="77777777" w:rsidR="00A9572F" w:rsidRPr="000D5474" w:rsidRDefault="00547D96">
      <w:pPr>
        <w:pStyle w:val="Titolo2"/>
        <w:rPr>
          <w:rFonts w:ascii="Times New Roman" w:hAnsi="Times New Roman" w:cs="Times New Roman"/>
          <w:sz w:val="22"/>
          <w:szCs w:val="22"/>
          <w:lang w:val="it-IT"/>
        </w:rPr>
      </w:pPr>
      <w:bookmarkStart w:id="26" w:name="sostenibilità"/>
      <w:bookmarkEnd w:id="25"/>
      <w:r w:rsidRPr="000D5474">
        <w:rPr>
          <w:rFonts w:ascii="Times New Roman" w:hAnsi="Times New Roman" w:cs="Times New Roman"/>
          <w:sz w:val="22"/>
          <w:szCs w:val="22"/>
          <w:lang w:val="it-IT"/>
        </w:rPr>
        <w:lastRenderedPageBreak/>
        <w:t>7.3 Sostenibilità</w:t>
      </w:r>
    </w:p>
    <w:p w14:paraId="1E3AE827" w14:textId="77777777" w:rsidR="00A9572F" w:rsidRPr="000D5474" w:rsidRDefault="00547D96">
      <w:pPr>
        <w:pStyle w:val="FirstParagraph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i/>
          <w:iCs/>
          <w:sz w:val="22"/>
          <w:szCs w:val="22"/>
          <w:lang w:val="it-IT"/>
        </w:rPr>
        <w:t>(max 800 caratteri)</w:t>
      </w:r>
    </w:p>
    <w:p w14:paraId="54E8E759" w14:textId="77777777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  <w:lang w:val="it-IT"/>
        </w:rPr>
      </w:pPr>
      <w:r w:rsidRPr="000D5474">
        <w:rPr>
          <w:rFonts w:ascii="Times New Roman" w:hAnsi="Times New Roman" w:cs="Times New Roman"/>
          <w:sz w:val="22"/>
          <w:szCs w:val="22"/>
          <w:lang w:val="it-IT"/>
        </w:rPr>
        <w:t>Quali effetti e servizi resteranno attivi dopo il termine del progetto?</w:t>
      </w:r>
    </w:p>
    <w:p w14:paraId="0600309B" w14:textId="6858F0B6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02C9C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505553AB" w14:textId="3717622A" w:rsidR="00A9572F" w:rsidRPr="000D5474" w:rsidRDefault="00547D96">
      <w:pPr>
        <w:pStyle w:val="Corpotesto"/>
        <w:rPr>
          <w:rFonts w:ascii="Times New Roman" w:hAnsi="Times New Roman" w:cs="Times New Roman"/>
          <w:sz w:val="22"/>
          <w:szCs w:val="22"/>
        </w:rPr>
      </w:pPr>
      <w:r w:rsidRPr="000D5474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  <w:r w:rsidR="00402C9C" w:rsidRPr="000D5474">
        <w:rPr>
          <w:rFonts w:ascii="Times New Roman" w:hAnsi="Times New Roman" w:cs="Times New Roman"/>
          <w:sz w:val="22"/>
          <w:szCs w:val="22"/>
        </w:rPr>
        <w:t>…………………</w:t>
      </w:r>
    </w:p>
    <w:p w14:paraId="7477AB26" w14:textId="77777777" w:rsidR="00A9572F" w:rsidRPr="000D5474" w:rsidRDefault="00547D9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pict w14:anchorId="472A2E57">
          <v:rect id="_x0000_i1040" style="width:0;height:1.5pt" o:hralign="center" o:hrstd="t" o:hr="t"/>
        </w:pict>
      </w:r>
    </w:p>
    <w:p w14:paraId="6BE253CC" w14:textId="68418608" w:rsidR="00A9572F" w:rsidRPr="000D5474" w:rsidRDefault="00A9572F">
      <w:pPr>
        <w:rPr>
          <w:rFonts w:ascii="Times New Roman" w:hAnsi="Times New Roman" w:cs="Times New Roman"/>
          <w:sz w:val="22"/>
          <w:szCs w:val="22"/>
        </w:rPr>
      </w:pPr>
      <w:bookmarkStart w:id="27" w:name="sezione-8-piano-finanziario-semplificato"/>
      <w:bookmarkEnd w:id="23"/>
      <w:bookmarkEnd w:id="26"/>
      <w:bookmarkEnd w:id="27"/>
    </w:p>
    <w:sectPr w:rsidR="00A9572F" w:rsidRPr="000D5474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E428D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3DCA0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894483"/>
    <w:multiLevelType w:val="hybridMultilevel"/>
    <w:tmpl w:val="21F2A304"/>
    <w:lvl w:ilvl="0" w:tplc="F79A726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9572F"/>
    <w:rsid w:val="00005D39"/>
    <w:rsid w:val="00086F07"/>
    <w:rsid w:val="000D5474"/>
    <w:rsid w:val="00134E5A"/>
    <w:rsid w:val="001B10C5"/>
    <w:rsid w:val="001D7668"/>
    <w:rsid w:val="0027005A"/>
    <w:rsid w:val="00273EF5"/>
    <w:rsid w:val="00297CF4"/>
    <w:rsid w:val="003E69D4"/>
    <w:rsid w:val="00402C9C"/>
    <w:rsid w:val="004552ED"/>
    <w:rsid w:val="004D5C3A"/>
    <w:rsid w:val="004E4A3D"/>
    <w:rsid w:val="00547D96"/>
    <w:rsid w:val="00664B71"/>
    <w:rsid w:val="00730725"/>
    <w:rsid w:val="0090591C"/>
    <w:rsid w:val="00A94F02"/>
    <w:rsid w:val="00A9572F"/>
    <w:rsid w:val="00E17E73"/>
    <w:rsid w:val="00F5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0FA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9</Words>
  <Characters>43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izio.08 Servizio.08</dc:creator>
  <cp:lastModifiedBy>ADMIN</cp:lastModifiedBy>
  <cp:revision>2</cp:revision>
  <dcterms:created xsi:type="dcterms:W3CDTF">2026-06-24T07:51:00Z</dcterms:created>
  <dcterms:modified xsi:type="dcterms:W3CDTF">2026-06-24T07:51:00Z</dcterms:modified>
</cp:coreProperties>
</file>